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vid Dro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o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955 North Knox Avenue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royda1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22275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dit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nning</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